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3508D4" w14:textId="77777777" w:rsidR="00AB5CB8" w:rsidRDefault="00AB5CB8" w:rsidP="00AB5CB8">
      <w:pPr>
        <w:pStyle w:val="Default"/>
      </w:pPr>
    </w:p>
    <w:p w14:paraId="70A091B8" w14:textId="73E63237" w:rsidR="00AB5CB8" w:rsidRDefault="00AB5CB8" w:rsidP="00AB5CB8">
      <w:pPr>
        <w:pStyle w:val="Default"/>
        <w:rPr>
          <w:rFonts w:asciiTheme="minorHAnsi" w:hAnsiTheme="minorHAnsi" w:cstheme="minorHAnsi"/>
          <w:b/>
          <w:bCs/>
          <w:sz w:val="22"/>
          <w:szCs w:val="22"/>
        </w:rPr>
      </w:pPr>
      <w:r w:rsidRPr="00253599">
        <w:rPr>
          <w:rFonts w:asciiTheme="minorHAnsi" w:hAnsiTheme="minorHAnsi" w:cstheme="minorHAnsi"/>
          <w:b/>
          <w:bCs/>
          <w:sz w:val="22"/>
          <w:szCs w:val="22"/>
        </w:rPr>
        <w:t xml:space="preserve">3D Designer (Full Time Role) </w:t>
      </w:r>
    </w:p>
    <w:p w14:paraId="61216F39" w14:textId="372A9162" w:rsidR="00337C03" w:rsidRPr="00253599" w:rsidRDefault="00337C03" w:rsidP="00AB5CB8">
      <w:pPr>
        <w:pStyle w:val="Default"/>
        <w:rPr>
          <w:rFonts w:asciiTheme="minorHAnsi" w:hAnsiTheme="minorHAnsi" w:cstheme="minorHAnsi"/>
          <w:sz w:val="22"/>
          <w:szCs w:val="22"/>
        </w:rPr>
      </w:pPr>
      <w:r>
        <w:rPr>
          <w:rFonts w:asciiTheme="minorHAnsi" w:hAnsiTheme="minorHAnsi" w:cstheme="minorHAnsi"/>
          <w:b/>
          <w:bCs/>
          <w:sz w:val="22"/>
          <w:szCs w:val="22"/>
        </w:rPr>
        <w:t>Modeling – Texturing – Lighting – Animation.</w:t>
      </w:r>
    </w:p>
    <w:p w14:paraId="5B03357B" w14:textId="1428B37D" w:rsidR="00AB5CB8" w:rsidRPr="00253599" w:rsidRDefault="00AB5CB8" w:rsidP="00AB5CB8">
      <w:pPr>
        <w:pStyle w:val="Default"/>
        <w:rPr>
          <w:rFonts w:asciiTheme="minorHAnsi" w:hAnsiTheme="minorHAnsi" w:cstheme="minorHAnsi"/>
          <w:b/>
          <w:bCs/>
          <w:sz w:val="22"/>
          <w:szCs w:val="22"/>
        </w:rPr>
      </w:pPr>
      <w:r w:rsidRPr="00253599">
        <w:rPr>
          <w:rFonts w:asciiTheme="minorHAnsi" w:hAnsiTheme="minorHAnsi" w:cstheme="minorHAnsi"/>
          <w:b/>
          <w:bCs/>
          <w:sz w:val="22"/>
          <w:szCs w:val="22"/>
        </w:rPr>
        <w:t xml:space="preserve">Mumbai, India </w:t>
      </w:r>
    </w:p>
    <w:p w14:paraId="787A6C4B" w14:textId="77777777" w:rsidR="00AB5CB8" w:rsidRPr="00253599" w:rsidRDefault="00AB5CB8" w:rsidP="00AB5CB8">
      <w:pPr>
        <w:pStyle w:val="Default"/>
        <w:rPr>
          <w:rFonts w:asciiTheme="minorHAnsi" w:hAnsiTheme="minorHAnsi" w:cstheme="minorHAnsi"/>
          <w:sz w:val="22"/>
          <w:szCs w:val="22"/>
        </w:rPr>
      </w:pPr>
    </w:p>
    <w:p w14:paraId="2527906B" w14:textId="77777777" w:rsidR="00AB5CB8" w:rsidRPr="00253599" w:rsidRDefault="00AB5CB8" w:rsidP="00AB5CB8">
      <w:pPr>
        <w:pStyle w:val="Default"/>
        <w:rPr>
          <w:rFonts w:asciiTheme="minorHAnsi" w:hAnsiTheme="minorHAnsi" w:cstheme="minorHAnsi"/>
          <w:sz w:val="20"/>
          <w:szCs w:val="20"/>
        </w:rPr>
      </w:pPr>
      <w:r w:rsidRPr="00253599">
        <w:rPr>
          <w:rFonts w:asciiTheme="minorHAnsi" w:hAnsiTheme="minorHAnsi" w:cstheme="minorHAnsi"/>
          <w:b/>
          <w:bCs/>
          <w:sz w:val="20"/>
          <w:szCs w:val="20"/>
        </w:rPr>
        <w:t xml:space="preserve">ABOUT UNITILE: </w:t>
      </w:r>
    </w:p>
    <w:p w14:paraId="472AEA3E" w14:textId="77777777" w:rsidR="00AB5CB8" w:rsidRPr="00253599" w:rsidRDefault="00AB5CB8" w:rsidP="00AB5CB8">
      <w:pPr>
        <w:pStyle w:val="Default"/>
        <w:rPr>
          <w:rFonts w:asciiTheme="minorHAnsi" w:hAnsiTheme="minorHAnsi" w:cstheme="minorBidi"/>
          <w:color w:val="auto"/>
          <w:sz w:val="22"/>
          <w:szCs w:val="22"/>
        </w:rPr>
      </w:pPr>
    </w:p>
    <w:p w14:paraId="0CAF8307" w14:textId="2E1EBAD8" w:rsidR="00AB5CB8" w:rsidRPr="00253599" w:rsidRDefault="00AB5CB8" w:rsidP="00AB5CB8">
      <w:pPr>
        <w:pStyle w:val="Default"/>
        <w:rPr>
          <w:rFonts w:asciiTheme="minorHAnsi" w:hAnsiTheme="minorHAnsi" w:cstheme="minorBidi"/>
          <w:color w:val="auto"/>
          <w:sz w:val="22"/>
          <w:szCs w:val="22"/>
        </w:rPr>
      </w:pPr>
      <w:r w:rsidRPr="00253599">
        <w:rPr>
          <w:rFonts w:asciiTheme="minorHAnsi" w:hAnsiTheme="minorHAnsi" w:cstheme="minorBidi"/>
          <w:color w:val="auto"/>
          <w:sz w:val="22"/>
          <w:szCs w:val="22"/>
        </w:rPr>
        <w:t xml:space="preserve">Unitile is India’s No.1 raised access floor brand and is awarded the prestigious rising brand of Asia in 2021. We have helped 15,000 + businesses embrace change by creating future-ready workspaces with our intelligent access flooring and data center solutions. Keeping sustainability and innovation as the core of our manufacturing efforts, we use state of the art machinery and automation to increase our global footprint and redefine flooring technology. </w:t>
      </w:r>
    </w:p>
    <w:p w14:paraId="43BE0692" w14:textId="77777777" w:rsidR="00AB5CB8" w:rsidRPr="00253599" w:rsidRDefault="00AB5CB8" w:rsidP="00AB5CB8">
      <w:pPr>
        <w:pStyle w:val="Default"/>
        <w:rPr>
          <w:rFonts w:asciiTheme="minorHAnsi" w:hAnsiTheme="minorHAnsi" w:cstheme="minorBidi"/>
          <w:color w:val="auto"/>
          <w:sz w:val="22"/>
          <w:szCs w:val="22"/>
        </w:rPr>
      </w:pPr>
    </w:p>
    <w:p w14:paraId="44426DF2" w14:textId="7145631B" w:rsidR="00AB5CB8" w:rsidRPr="00253599" w:rsidRDefault="00AB5CB8" w:rsidP="00AB5CB8">
      <w:pPr>
        <w:pStyle w:val="Default"/>
        <w:rPr>
          <w:rFonts w:asciiTheme="minorHAnsi" w:hAnsiTheme="minorHAnsi" w:cstheme="minorBidi"/>
          <w:color w:val="auto"/>
          <w:sz w:val="22"/>
          <w:szCs w:val="22"/>
        </w:rPr>
      </w:pPr>
      <w:r w:rsidRPr="00253599">
        <w:rPr>
          <w:rFonts w:asciiTheme="minorHAnsi" w:hAnsiTheme="minorHAnsi" w:cstheme="minorBidi"/>
          <w:color w:val="auto"/>
          <w:sz w:val="22"/>
          <w:szCs w:val="22"/>
        </w:rPr>
        <w:t xml:space="preserve">Our team has young and dynamic leaders who are building a future of shared success as we work towards our vision of becoming the world leader in raised access floor systems. </w:t>
      </w:r>
    </w:p>
    <w:p w14:paraId="5F0E2130" w14:textId="77777777" w:rsidR="000E2097" w:rsidRDefault="000E2097" w:rsidP="000E2097">
      <w:pPr>
        <w:rPr>
          <w:b/>
          <w:bCs/>
        </w:rPr>
      </w:pPr>
    </w:p>
    <w:p w14:paraId="3D754EBB" w14:textId="77777777" w:rsidR="00584260" w:rsidRPr="00584260" w:rsidRDefault="00584260" w:rsidP="00584260">
      <w:pPr>
        <w:rPr>
          <w:b/>
          <w:bCs/>
        </w:rPr>
      </w:pPr>
      <w:r w:rsidRPr="00584260">
        <w:rPr>
          <w:b/>
          <w:bCs/>
        </w:rPr>
        <w:t>Responsibilities</w:t>
      </w:r>
    </w:p>
    <w:p w14:paraId="585A2FC7" w14:textId="6A9A5B56" w:rsidR="00584260" w:rsidRDefault="00584260" w:rsidP="00584260">
      <w:pPr>
        <w:pStyle w:val="ListParagraph"/>
        <w:numPr>
          <w:ilvl w:val="0"/>
          <w:numId w:val="1"/>
        </w:numPr>
      </w:pPr>
      <w:r>
        <w:t xml:space="preserve">Create and design </w:t>
      </w:r>
      <w:r w:rsidRPr="00337C03">
        <w:t>storyboards for digital media formats such as video featuring USP’s of the product</w:t>
      </w:r>
      <w:r w:rsidR="00337C03" w:rsidRPr="00337C03">
        <w:t xml:space="preserve"> after the development stage - </w:t>
      </w:r>
      <w:r w:rsidR="00337C03" w:rsidRPr="00337C03">
        <w:rPr>
          <w:rFonts w:cstheme="minorHAnsi"/>
        </w:rPr>
        <w:t>m</w:t>
      </w:r>
      <w:r w:rsidR="00337C03" w:rsidRPr="00337C03">
        <w:rPr>
          <w:rFonts w:cstheme="minorHAnsi"/>
        </w:rPr>
        <w:t xml:space="preserve">odeling – </w:t>
      </w:r>
      <w:r w:rsidR="00337C03" w:rsidRPr="00337C03">
        <w:rPr>
          <w:rFonts w:cstheme="minorHAnsi"/>
        </w:rPr>
        <w:t>t</w:t>
      </w:r>
      <w:r w:rsidR="00337C03" w:rsidRPr="00337C03">
        <w:rPr>
          <w:rFonts w:cstheme="minorHAnsi"/>
        </w:rPr>
        <w:t xml:space="preserve">exturing – </w:t>
      </w:r>
      <w:r w:rsidR="00337C03" w:rsidRPr="00337C03">
        <w:rPr>
          <w:rFonts w:cstheme="minorHAnsi"/>
        </w:rPr>
        <w:t>l</w:t>
      </w:r>
      <w:r w:rsidR="00337C03" w:rsidRPr="00337C03">
        <w:rPr>
          <w:rFonts w:cstheme="minorHAnsi"/>
        </w:rPr>
        <w:t xml:space="preserve">ighting – </w:t>
      </w:r>
      <w:r w:rsidR="00337C03" w:rsidRPr="00337C03">
        <w:rPr>
          <w:rFonts w:cstheme="minorHAnsi"/>
        </w:rPr>
        <w:t>a</w:t>
      </w:r>
      <w:r w:rsidR="00337C03" w:rsidRPr="00337C03">
        <w:rPr>
          <w:rFonts w:cstheme="minorHAnsi"/>
        </w:rPr>
        <w:t>nimation.</w:t>
      </w:r>
    </w:p>
    <w:p w14:paraId="16E7C8F3" w14:textId="01E09CDB" w:rsidR="00584260" w:rsidRDefault="00584260" w:rsidP="00584260">
      <w:pPr>
        <w:pStyle w:val="ListParagraph"/>
        <w:numPr>
          <w:ilvl w:val="0"/>
          <w:numId w:val="1"/>
        </w:numPr>
      </w:pPr>
      <w:r>
        <w:t>Select colors, fonts, images, and layouts based on brand guidelines</w:t>
      </w:r>
      <w:r w:rsidR="00337C03">
        <w:t>.</w:t>
      </w:r>
    </w:p>
    <w:p w14:paraId="5514DC15" w14:textId="4EDFFC58" w:rsidR="00584260" w:rsidRDefault="00584260" w:rsidP="00584260">
      <w:pPr>
        <w:pStyle w:val="ListParagraph"/>
        <w:numPr>
          <w:ilvl w:val="0"/>
          <w:numId w:val="1"/>
        </w:numPr>
      </w:pPr>
      <w:r>
        <w:t>Ensure projects are completed promptly and are of high quality</w:t>
      </w:r>
      <w:r w:rsidR="00337C03">
        <w:t>.</w:t>
      </w:r>
    </w:p>
    <w:p w14:paraId="1C4BE840" w14:textId="77777777" w:rsidR="00584260" w:rsidRDefault="00584260" w:rsidP="00584260">
      <w:pPr>
        <w:pStyle w:val="ListParagraph"/>
        <w:numPr>
          <w:ilvl w:val="0"/>
          <w:numId w:val="1"/>
        </w:numPr>
      </w:pPr>
      <w:r>
        <w:t>Suggest and implement best practices and optimizations throughout animation projects</w:t>
      </w:r>
    </w:p>
    <w:p w14:paraId="271991D4" w14:textId="77777777" w:rsidR="00584260" w:rsidRDefault="00584260" w:rsidP="00584260">
      <w:pPr>
        <w:pStyle w:val="ListParagraph"/>
        <w:numPr>
          <w:ilvl w:val="0"/>
          <w:numId w:val="1"/>
        </w:numPr>
      </w:pPr>
      <w:r>
        <w:t xml:space="preserve">Collaborate with fellow autocad designers and content writers using software such as </w:t>
      </w:r>
      <w:r w:rsidRPr="000E2097">
        <w:t>Maya, 3ds max, Motionbuilder, blender or equivalent</w:t>
      </w:r>
      <w:r>
        <w:t xml:space="preserve"> to deliver a robust final animation.</w:t>
      </w:r>
    </w:p>
    <w:p w14:paraId="1AFC3CCC" w14:textId="667C6FF5" w:rsidR="00584260" w:rsidRDefault="00584260" w:rsidP="00584260">
      <w:pPr>
        <w:pStyle w:val="ListParagraph"/>
        <w:numPr>
          <w:ilvl w:val="0"/>
          <w:numId w:val="1"/>
        </w:numPr>
      </w:pPr>
      <w:r w:rsidRPr="000E2097">
        <w:t xml:space="preserve">Create photo-realistic </w:t>
      </w:r>
      <w:r>
        <w:t>static images</w:t>
      </w:r>
      <w:r w:rsidRPr="000E2097">
        <w:t>, lighting, and rendered images for various uses such as marketing and advertisements</w:t>
      </w:r>
      <w:r w:rsidR="00337C03">
        <w:t>.</w:t>
      </w:r>
    </w:p>
    <w:p w14:paraId="59B51C39" w14:textId="7344098A" w:rsidR="00584260" w:rsidRDefault="00584260" w:rsidP="00584260">
      <w:pPr>
        <w:pStyle w:val="ListParagraph"/>
        <w:numPr>
          <w:ilvl w:val="0"/>
          <w:numId w:val="1"/>
        </w:numPr>
      </w:pPr>
      <w:r>
        <w:t>Use a wide range of media and design software</w:t>
      </w:r>
      <w:r w:rsidR="00337C03">
        <w:t>.</w:t>
      </w:r>
    </w:p>
    <w:p w14:paraId="1408A6CE" w14:textId="38BC594D" w:rsidR="00584260" w:rsidRDefault="00584260" w:rsidP="00584260">
      <w:pPr>
        <w:pStyle w:val="ListParagraph"/>
        <w:numPr>
          <w:ilvl w:val="0"/>
          <w:numId w:val="1"/>
        </w:numPr>
      </w:pPr>
      <w:r>
        <w:t>Develop computer graphics and animations based on a detailed design brief</w:t>
      </w:r>
      <w:r w:rsidR="00337C03">
        <w:t>.</w:t>
      </w:r>
    </w:p>
    <w:p w14:paraId="2AF3D61F" w14:textId="2CBAAEFF" w:rsidR="00584260" w:rsidRDefault="00584260" w:rsidP="00584260">
      <w:pPr>
        <w:pStyle w:val="ListParagraph"/>
        <w:numPr>
          <w:ilvl w:val="0"/>
          <w:numId w:val="1"/>
        </w:numPr>
      </w:pPr>
      <w:r>
        <w:t>Manage multiple projects within design specs and budget restrictions</w:t>
      </w:r>
      <w:r w:rsidR="00337C03">
        <w:t>.</w:t>
      </w:r>
    </w:p>
    <w:p w14:paraId="676A4052" w14:textId="10D8462E" w:rsidR="00584260" w:rsidRDefault="00584260" w:rsidP="00584260">
      <w:pPr>
        <w:pStyle w:val="ListParagraph"/>
        <w:numPr>
          <w:ilvl w:val="0"/>
          <w:numId w:val="1"/>
        </w:numPr>
      </w:pPr>
      <w:r>
        <w:t>Determine voice and messaging for animated pieces</w:t>
      </w:r>
      <w:r w:rsidR="00337C03">
        <w:t>.</w:t>
      </w:r>
    </w:p>
    <w:p w14:paraId="72327A8E" w14:textId="54090882" w:rsidR="00584260" w:rsidRDefault="00584260" w:rsidP="00584260">
      <w:pPr>
        <w:pStyle w:val="ListParagraph"/>
        <w:numPr>
          <w:ilvl w:val="0"/>
          <w:numId w:val="1"/>
        </w:numPr>
      </w:pPr>
      <w:r>
        <w:t>Implement feedback and changes whenever possible</w:t>
      </w:r>
      <w:r w:rsidR="00337C03">
        <w:t>.</w:t>
      </w:r>
    </w:p>
    <w:p w14:paraId="15948197" w14:textId="08A9C054" w:rsidR="00584260" w:rsidRDefault="00584260" w:rsidP="00584260">
      <w:pPr>
        <w:pStyle w:val="ListParagraph"/>
        <w:numPr>
          <w:ilvl w:val="0"/>
          <w:numId w:val="1"/>
        </w:numPr>
      </w:pPr>
      <w:r>
        <w:t>Create visualizations that convey accurate messaging for the project</w:t>
      </w:r>
      <w:r w:rsidR="00337C03">
        <w:t>.</w:t>
      </w:r>
    </w:p>
    <w:p w14:paraId="7D3C35D3" w14:textId="77777777" w:rsidR="00584260" w:rsidRPr="00584260" w:rsidRDefault="00584260" w:rsidP="00584260">
      <w:pPr>
        <w:rPr>
          <w:b/>
          <w:bCs/>
        </w:rPr>
      </w:pPr>
      <w:r w:rsidRPr="00584260">
        <w:rPr>
          <w:b/>
          <w:bCs/>
        </w:rPr>
        <w:t>Job Qualifications and Skill Sets</w:t>
      </w:r>
    </w:p>
    <w:p w14:paraId="09E9D3CB" w14:textId="20EE2BB7" w:rsidR="00584260" w:rsidRDefault="00584260" w:rsidP="00584260">
      <w:pPr>
        <w:pStyle w:val="ListParagraph"/>
        <w:numPr>
          <w:ilvl w:val="0"/>
          <w:numId w:val="1"/>
        </w:numPr>
      </w:pPr>
      <w:r>
        <w:t>A bachelor’s degree in computer animation, 3D/graphic design, fine arts or a related field</w:t>
      </w:r>
      <w:r w:rsidR="00337C03">
        <w:t>.</w:t>
      </w:r>
    </w:p>
    <w:p w14:paraId="6A6EDB33" w14:textId="6C0FE120" w:rsidR="00584260" w:rsidRDefault="00584260" w:rsidP="00584260">
      <w:pPr>
        <w:pStyle w:val="ListParagraph"/>
        <w:numPr>
          <w:ilvl w:val="0"/>
          <w:numId w:val="1"/>
        </w:numPr>
      </w:pPr>
      <w:r>
        <w:t>Proficiency in programs such as Mari, Adobe Suite, Maxon, CrazyTalk, or Autodesk Maya or equivalent</w:t>
      </w:r>
      <w:r w:rsidR="00337C03">
        <w:t>.</w:t>
      </w:r>
    </w:p>
    <w:p w14:paraId="39DC262B" w14:textId="383C6AB5" w:rsidR="00584260" w:rsidRDefault="00584260" w:rsidP="00584260">
      <w:pPr>
        <w:pStyle w:val="ListParagraph"/>
        <w:numPr>
          <w:ilvl w:val="0"/>
          <w:numId w:val="1"/>
        </w:numPr>
      </w:pPr>
      <w:r>
        <w:t>Excellent written and verbal communication skills</w:t>
      </w:r>
      <w:r w:rsidR="00337C03">
        <w:t>.</w:t>
      </w:r>
    </w:p>
    <w:p w14:paraId="4DB11603" w14:textId="77777777" w:rsidR="00584260" w:rsidRDefault="00584260" w:rsidP="00584260">
      <w:pPr>
        <w:pStyle w:val="ListParagraph"/>
        <w:numPr>
          <w:ilvl w:val="0"/>
          <w:numId w:val="1"/>
        </w:numPr>
      </w:pPr>
      <w:r>
        <w:t>Minimum of two years of experience in animation, in the construction/ architectural firms or worked on similar projects as freelancer.</w:t>
      </w:r>
    </w:p>
    <w:p w14:paraId="1DA65B7E" w14:textId="00D672C1" w:rsidR="00584260" w:rsidRDefault="00584260" w:rsidP="00584260">
      <w:pPr>
        <w:pStyle w:val="ListParagraph"/>
        <w:numPr>
          <w:ilvl w:val="0"/>
          <w:numId w:val="1"/>
        </w:numPr>
      </w:pPr>
      <w:r>
        <w:t>Attention to detail portfolio of work with a wide range of 3D animation and wireframing projects</w:t>
      </w:r>
      <w:r w:rsidR="00337C03">
        <w:t>.</w:t>
      </w:r>
    </w:p>
    <w:p w14:paraId="1210A18E" w14:textId="3DFD1727" w:rsidR="00584260" w:rsidRDefault="00584260" w:rsidP="00584260">
      <w:pPr>
        <w:pStyle w:val="ListParagraph"/>
        <w:numPr>
          <w:ilvl w:val="0"/>
          <w:numId w:val="1"/>
        </w:numPr>
      </w:pPr>
      <w:r>
        <w:t>Strong analytical, time management, and organizational skills</w:t>
      </w:r>
      <w:r w:rsidR="00337C03">
        <w:t>.</w:t>
      </w:r>
    </w:p>
    <w:p w14:paraId="23128194" w14:textId="316E001F" w:rsidR="00584260" w:rsidRDefault="00584260" w:rsidP="00584260">
      <w:pPr>
        <w:pStyle w:val="ListParagraph"/>
        <w:numPr>
          <w:ilvl w:val="0"/>
          <w:numId w:val="1"/>
        </w:numPr>
      </w:pPr>
      <w:r>
        <w:t>Knowledge of animation layouts, typography, print, and web</w:t>
      </w:r>
      <w:r w:rsidR="00337C03">
        <w:t>.</w:t>
      </w:r>
    </w:p>
    <w:p w14:paraId="1801DF10" w14:textId="6407791B" w:rsidR="00584260" w:rsidRDefault="00584260" w:rsidP="00584260">
      <w:pPr>
        <w:pStyle w:val="ListParagraph"/>
        <w:numPr>
          <w:ilvl w:val="0"/>
          <w:numId w:val="1"/>
        </w:numPr>
      </w:pPr>
      <w:r>
        <w:t>Experience with both print and digital media</w:t>
      </w:r>
      <w:r w:rsidR="00337C03">
        <w:t>.</w:t>
      </w:r>
    </w:p>
    <w:p w14:paraId="54CF0FE3" w14:textId="77777777" w:rsidR="00AB5CB8" w:rsidRDefault="00AB5CB8" w:rsidP="00AB5CB8">
      <w:pPr>
        <w:pStyle w:val="Default"/>
        <w:rPr>
          <w:sz w:val="20"/>
          <w:szCs w:val="20"/>
        </w:rPr>
      </w:pPr>
    </w:p>
    <w:p w14:paraId="26A15AD2" w14:textId="77777777" w:rsidR="00AB5CB8" w:rsidRDefault="00AB5CB8" w:rsidP="00AB5CB8">
      <w:pPr>
        <w:pStyle w:val="Default"/>
        <w:rPr>
          <w:sz w:val="20"/>
          <w:szCs w:val="20"/>
        </w:rPr>
      </w:pPr>
      <w:r>
        <w:rPr>
          <w:sz w:val="20"/>
          <w:szCs w:val="20"/>
        </w:rPr>
        <w:t xml:space="preserve">Salary would be in line with the experience </w:t>
      </w:r>
    </w:p>
    <w:p w14:paraId="269591A5" w14:textId="0BAEF235" w:rsidR="003D0FD7" w:rsidRDefault="00AB5CB8" w:rsidP="00AB5CB8">
      <w:pPr>
        <w:rPr>
          <w:b/>
          <w:bCs/>
          <w:i/>
          <w:iCs/>
          <w:sz w:val="20"/>
          <w:szCs w:val="20"/>
        </w:rPr>
      </w:pPr>
      <w:r>
        <w:rPr>
          <w:b/>
          <w:bCs/>
          <w:i/>
          <w:iCs/>
          <w:sz w:val="20"/>
          <w:szCs w:val="20"/>
        </w:rPr>
        <w:t>IT’S MUCH MORE THAN WORK HERE AT UNITILE!</w:t>
      </w:r>
    </w:p>
    <w:p w14:paraId="518E8EA7" w14:textId="65038DBC" w:rsidR="000E2097" w:rsidRDefault="000E2097" w:rsidP="00AB5CB8">
      <w:pPr>
        <w:rPr>
          <w:b/>
          <w:bCs/>
          <w:i/>
          <w:iCs/>
          <w:sz w:val="20"/>
          <w:szCs w:val="20"/>
        </w:rPr>
      </w:pPr>
    </w:p>
    <w:p w14:paraId="546142CE" w14:textId="5B28AD59" w:rsidR="000E2097" w:rsidRDefault="000E2097" w:rsidP="000E2097"/>
    <w:sectPr w:rsidR="000E209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73245D4"/>
    <w:multiLevelType w:val="hybridMultilevel"/>
    <w:tmpl w:val="AA8059D0"/>
    <w:lvl w:ilvl="0" w:tplc="FD6A727E">
      <w:numFmt w:val="bullet"/>
      <w:lvlText w:val="-"/>
      <w:lvlJc w:val="left"/>
      <w:pPr>
        <w:ind w:left="720" w:hanging="360"/>
      </w:pPr>
      <w:rPr>
        <w:rFonts w:ascii="Calibri" w:eastAsiaTheme="minorHAns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63402215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gZiC3MTSxMLUxNTYyUdpeDU4uLM/DyQAqNaADVacFcsAAAA"/>
  </w:docVars>
  <w:rsids>
    <w:rsidRoot w:val="00AB5CB8"/>
    <w:rsid w:val="000E2097"/>
    <w:rsid w:val="00253599"/>
    <w:rsid w:val="00337C03"/>
    <w:rsid w:val="003D0FD7"/>
    <w:rsid w:val="00584260"/>
    <w:rsid w:val="00AB5CB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5E9E80"/>
  <w15:chartTrackingRefBased/>
  <w15:docId w15:val="{15BEC780-7F99-47CD-95F8-8963AE37E4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AB5CB8"/>
    <w:pPr>
      <w:autoSpaceDE w:val="0"/>
      <w:autoSpaceDN w:val="0"/>
      <w:adjustRightInd w:val="0"/>
      <w:spacing w:after="0" w:line="240" w:lineRule="auto"/>
    </w:pPr>
    <w:rPr>
      <w:rFonts w:ascii="Arial" w:hAnsi="Arial" w:cs="Arial"/>
      <w:color w:val="000000"/>
      <w:sz w:val="24"/>
      <w:szCs w:val="24"/>
    </w:rPr>
  </w:style>
  <w:style w:type="paragraph" w:styleId="NormalWeb">
    <w:name w:val="Normal (Web)"/>
    <w:basedOn w:val="Normal"/>
    <w:uiPriority w:val="99"/>
    <w:semiHidden/>
    <w:unhideWhenUsed/>
    <w:rsid w:val="000E2097"/>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ListParagraph">
    <w:name w:val="List Paragraph"/>
    <w:basedOn w:val="Normal"/>
    <w:uiPriority w:val="34"/>
    <w:qFormat/>
    <w:rsid w:val="000E209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551474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9</TotalTime>
  <Pages>2</Pages>
  <Words>385</Words>
  <Characters>2200</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havya Jadhav</dc:creator>
  <cp:keywords/>
  <dc:description/>
  <cp:lastModifiedBy>Bhavya Jadhav</cp:lastModifiedBy>
  <cp:revision>2</cp:revision>
  <dcterms:created xsi:type="dcterms:W3CDTF">2023-03-15T05:47:00Z</dcterms:created>
  <dcterms:modified xsi:type="dcterms:W3CDTF">2023-03-17T06:36:00Z</dcterms:modified>
</cp:coreProperties>
</file>